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8A5B6" w14:textId="77777777" w:rsidR="002C5921" w:rsidRDefault="002C5921">
      <w:pPr>
        <w:pStyle w:val="FirstParagraph"/>
      </w:pPr>
    </w:p>
    <w:p w14:paraId="615F02F0" w14:textId="7810653C" w:rsidR="00A04003" w:rsidRDefault="008070A2">
      <w:pPr>
        <w:pStyle w:val="FirstParagraph"/>
      </w:pPr>
      <w:r w:rsidRPr="008070A2">
        <w:rPr>
          <w:noProof/>
        </w:rPr>
        <w:drawing>
          <wp:anchor distT="0" distB="0" distL="114300" distR="114300" simplePos="0" relativeHeight="251660288" behindDoc="1" locked="0" layoutInCell="1" allowOverlap="1" wp14:anchorId="0484A0FE" wp14:editId="55DDE61D">
            <wp:simplePos x="0" y="0"/>
            <wp:positionH relativeFrom="column">
              <wp:posOffset>-1043940</wp:posOffset>
            </wp:positionH>
            <wp:positionV relativeFrom="paragraph">
              <wp:posOffset>3985260</wp:posOffset>
            </wp:positionV>
            <wp:extent cx="7899573" cy="1722120"/>
            <wp:effectExtent l="0" t="0" r="0" b="0"/>
            <wp:wrapTight wrapText="bothSides">
              <wp:wrapPolygon edited="0">
                <wp:start x="0" y="0"/>
                <wp:lineTo x="0" y="21265"/>
                <wp:lineTo x="21565" y="21265"/>
                <wp:lineTo x="21565" y="0"/>
                <wp:lineTo x="0" y="0"/>
              </wp:wrapPolygon>
            </wp:wrapTight>
            <wp:docPr id="4606964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696443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99573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820" w:rsidRPr="00C42820">
        <w:rPr>
          <w:noProof/>
        </w:rPr>
        <w:drawing>
          <wp:anchor distT="0" distB="0" distL="114300" distR="114300" simplePos="0" relativeHeight="251659264" behindDoc="1" locked="0" layoutInCell="1" allowOverlap="1" wp14:anchorId="47D6DD3B" wp14:editId="2DBAE374">
            <wp:simplePos x="0" y="0"/>
            <wp:positionH relativeFrom="column">
              <wp:posOffset>0</wp:posOffset>
            </wp:positionH>
            <wp:positionV relativeFrom="paragraph">
              <wp:posOffset>2286000</wp:posOffset>
            </wp:positionV>
            <wp:extent cx="7785755" cy="1242060"/>
            <wp:effectExtent l="0" t="0" r="0" b="0"/>
            <wp:wrapTight wrapText="bothSides">
              <wp:wrapPolygon edited="0">
                <wp:start x="0" y="0"/>
                <wp:lineTo x="0" y="21202"/>
                <wp:lineTo x="21563" y="21202"/>
                <wp:lineTo x="21563" y="0"/>
                <wp:lineTo x="0" y="0"/>
              </wp:wrapPolygon>
            </wp:wrapTight>
            <wp:docPr id="1437495105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495105" name="Picture 1" descr="A computer screen shot of a black scree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92255" cy="12430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3E5" w:rsidRPr="009A53E5">
        <w:rPr>
          <w:noProof/>
        </w:rPr>
        <w:drawing>
          <wp:anchor distT="0" distB="0" distL="114300" distR="114300" simplePos="0" relativeHeight="251658240" behindDoc="1" locked="0" layoutInCell="1" allowOverlap="1" wp14:anchorId="21723BC9" wp14:editId="703982CA">
            <wp:simplePos x="0" y="0"/>
            <wp:positionH relativeFrom="column">
              <wp:posOffset>0</wp:posOffset>
            </wp:positionH>
            <wp:positionV relativeFrom="paragraph">
              <wp:posOffset>114300</wp:posOffset>
            </wp:positionV>
            <wp:extent cx="6247592" cy="1981200"/>
            <wp:effectExtent l="0" t="0" r="0" b="0"/>
            <wp:wrapTight wrapText="bothSides">
              <wp:wrapPolygon edited="0">
                <wp:start x="0" y="0"/>
                <wp:lineTo x="0" y="21392"/>
                <wp:lineTo x="21539" y="21392"/>
                <wp:lineTo x="21539" y="0"/>
                <wp:lineTo x="0" y="0"/>
              </wp:wrapPolygon>
            </wp:wrapTight>
            <wp:docPr id="1136987410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987410" name="Picture 1" descr="A computer screen with whit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7592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4C0894D" w14:textId="77777777" w:rsidR="002C5921" w:rsidRPr="002C5921" w:rsidRDefault="002C5921" w:rsidP="002C5921"/>
    <w:p w14:paraId="7B3DEBE2" w14:textId="77777777" w:rsidR="002C5921" w:rsidRPr="002C5921" w:rsidRDefault="002C5921" w:rsidP="002C5921"/>
    <w:p w14:paraId="3ED3AF39" w14:textId="77777777" w:rsidR="002C5921" w:rsidRPr="002C5921" w:rsidRDefault="002C5921" w:rsidP="002C5921"/>
    <w:p w14:paraId="49E4C187" w14:textId="77777777" w:rsidR="002C5921" w:rsidRDefault="002C5921" w:rsidP="002C5921"/>
    <w:p w14:paraId="553E5DE5" w14:textId="77777777" w:rsidR="002C5921" w:rsidRDefault="002C5921" w:rsidP="002C5921"/>
    <w:p w14:paraId="589438AB" w14:textId="77777777" w:rsidR="002C5921" w:rsidRDefault="002C5921" w:rsidP="002C5921"/>
    <w:p w14:paraId="3993DC84" w14:textId="3910E281" w:rsidR="00026046" w:rsidRPr="00026046" w:rsidRDefault="00026046" w:rsidP="00026046">
      <w:pPr>
        <w:rPr>
          <w:b/>
          <w:bCs/>
          <w:sz w:val="40"/>
          <w:szCs w:val="40"/>
        </w:rPr>
      </w:pPr>
      <w:r w:rsidRPr="00026046">
        <w:rPr>
          <w:b/>
          <w:bCs/>
          <w:sz w:val="40"/>
          <w:szCs w:val="40"/>
        </w:rPr>
        <w:lastRenderedPageBreak/>
        <w:t>Lab2.js</w:t>
      </w:r>
    </w:p>
    <w:p w14:paraId="125CACDC" w14:textId="25EE1477" w:rsidR="00026046" w:rsidRDefault="00026046" w:rsidP="00026046">
      <w:r>
        <w:t xml:space="preserve">import </w:t>
      </w:r>
      <w:proofErr w:type="spellStart"/>
      <w:r>
        <w:t>yargs</w:t>
      </w:r>
      <w:proofErr w:type="spellEnd"/>
      <w:r>
        <w:t xml:space="preserve"> from "</w:t>
      </w:r>
      <w:proofErr w:type="spellStart"/>
      <w:r>
        <w:t>yargs</w:t>
      </w:r>
      <w:proofErr w:type="spellEnd"/>
      <w:proofErr w:type="gramStart"/>
      <w:r>
        <w:t>";</w:t>
      </w:r>
      <w:proofErr w:type="gramEnd"/>
    </w:p>
    <w:p w14:paraId="086030B1" w14:textId="77777777" w:rsidR="00026046" w:rsidRDefault="00026046" w:rsidP="00026046">
      <w:r>
        <w:t xml:space="preserve">import </w:t>
      </w:r>
      <w:proofErr w:type="gramStart"/>
      <w:r>
        <w:t xml:space="preserve">{ </w:t>
      </w:r>
      <w:proofErr w:type="spellStart"/>
      <w:r>
        <w:t>hideBin</w:t>
      </w:r>
      <w:proofErr w:type="spellEnd"/>
      <w:proofErr w:type="gramEnd"/>
      <w:r>
        <w:t xml:space="preserve"> } from "</w:t>
      </w:r>
      <w:proofErr w:type="spellStart"/>
      <w:r>
        <w:t>yargs</w:t>
      </w:r>
      <w:proofErr w:type="spellEnd"/>
      <w:r>
        <w:t>/helpers";</w:t>
      </w:r>
    </w:p>
    <w:p w14:paraId="6D38B5B0" w14:textId="77777777" w:rsidR="00026046" w:rsidRDefault="00026046" w:rsidP="00026046">
      <w:r>
        <w:t>import {</w:t>
      </w:r>
    </w:p>
    <w:p w14:paraId="339F1467" w14:textId="77777777" w:rsidR="00026046" w:rsidRDefault="00026046" w:rsidP="00026046">
      <w:r>
        <w:t xml:space="preserve">  provinces,</w:t>
      </w:r>
    </w:p>
    <w:p w14:paraId="78DE89CF" w14:textId="77777777" w:rsidR="00026046" w:rsidRDefault="00026046" w:rsidP="00026046">
      <w:r>
        <w:t xml:space="preserve">  </w:t>
      </w:r>
      <w:proofErr w:type="spellStart"/>
      <w:r>
        <w:t>fullNameAndProvincePromise</w:t>
      </w:r>
      <w:proofErr w:type="spellEnd"/>
      <w:r>
        <w:t>,</w:t>
      </w:r>
    </w:p>
    <w:p w14:paraId="0C59B49A" w14:textId="77777777" w:rsidR="00026046" w:rsidRDefault="00026046" w:rsidP="00026046">
      <w:r>
        <w:t xml:space="preserve">  </w:t>
      </w:r>
      <w:proofErr w:type="spellStart"/>
      <w:r>
        <w:t>transferPaymentsFromWebPromise</w:t>
      </w:r>
      <w:proofErr w:type="spellEnd"/>
      <w:r>
        <w:t>,</w:t>
      </w:r>
    </w:p>
    <w:p w14:paraId="687228B9" w14:textId="77777777" w:rsidR="00026046" w:rsidRDefault="00026046" w:rsidP="00026046">
      <w:r>
        <w:t xml:space="preserve">  </w:t>
      </w:r>
      <w:proofErr w:type="spellStart"/>
      <w:r>
        <w:t>transferPaymentForProvincePromise</w:t>
      </w:r>
      <w:proofErr w:type="spellEnd"/>
      <w:r>
        <w:t>,</w:t>
      </w:r>
    </w:p>
    <w:p w14:paraId="7E91248F" w14:textId="77777777" w:rsidR="00026046" w:rsidRDefault="00026046" w:rsidP="00026046">
      <w:r>
        <w:t>} from "./lab2_routines.js</w:t>
      </w:r>
      <w:proofErr w:type="gramStart"/>
      <w:r>
        <w:t>";</w:t>
      </w:r>
      <w:proofErr w:type="gramEnd"/>
    </w:p>
    <w:p w14:paraId="21347C9C" w14:textId="77777777" w:rsidR="00026046" w:rsidRDefault="00026046" w:rsidP="00026046"/>
    <w:p w14:paraId="759D2D7B" w14:textId="77777777" w:rsidR="00026046" w:rsidRDefault="00026046" w:rsidP="00026046">
      <w:r>
        <w:t xml:space="preserve">const </w:t>
      </w:r>
      <w:proofErr w:type="spellStart"/>
      <w:r>
        <w:t>argv</w:t>
      </w:r>
      <w:proofErr w:type="spellEnd"/>
      <w:r>
        <w:t xml:space="preserve"> = </w:t>
      </w:r>
      <w:proofErr w:type="spellStart"/>
      <w:r>
        <w:t>yargs</w:t>
      </w:r>
      <w:proofErr w:type="spellEnd"/>
      <w:r>
        <w:t>(</w:t>
      </w:r>
      <w:proofErr w:type="spellStart"/>
      <w:r>
        <w:t>hideBin</w:t>
      </w:r>
      <w:proofErr w:type="spellEnd"/>
      <w:r>
        <w:t>(</w:t>
      </w:r>
      <w:proofErr w:type="spellStart"/>
      <w:proofErr w:type="gramStart"/>
      <w:r>
        <w:t>process.argv</w:t>
      </w:r>
      <w:proofErr w:type="spellEnd"/>
      <w:proofErr w:type="gramEnd"/>
      <w:r>
        <w:t>))</w:t>
      </w:r>
    </w:p>
    <w:p w14:paraId="29E6CC75" w14:textId="77777777" w:rsidR="00026046" w:rsidRDefault="00026046" w:rsidP="00026046">
      <w:r>
        <w:t xml:space="preserve">  </w:t>
      </w:r>
      <w:proofErr w:type="gramStart"/>
      <w:r>
        <w:t>.options</w:t>
      </w:r>
      <w:proofErr w:type="gramEnd"/>
      <w:r>
        <w:t>({</w:t>
      </w:r>
    </w:p>
    <w:p w14:paraId="163E7940" w14:textId="77777777" w:rsidR="00026046" w:rsidRDefault="00026046" w:rsidP="00026046">
      <w:r>
        <w:t xml:space="preserve">    </w:t>
      </w:r>
      <w:proofErr w:type="spellStart"/>
      <w:r>
        <w:t>firstname</w:t>
      </w:r>
      <w:proofErr w:type="spellEnd"/>
      <w:r>
        <w:t>: {</w:t>
      </w:r>
    </w:p>
    <w:p w14:paraId="75BE506F" w14:textId="77777777" w:rsidR="00026046" w:rsidRDefault="00026046" w:rsidP="00026046">
      <w:r>
        <w:t xml:space="preserve">      </w:t>
      </w:r>
      <w:proofErr w:type="spellStart"/>
      <w:r>
        <w:t>demandOption</w:t>
      </w:r>
      <w:proofErr w:type="spellEnd"/>
      <w:r>
        <w:t>: true,</w:t>
      </w:r>
    </w:p>
    <w:p w14:paraId="21209768" w14:textId="77777777" w:rsidR="00026046" w:rsidRDefault="00026046" w:rsidP="00026046">
      <w:r>
        <w:t xml:space="preserve">      alias: "</w:t>
      </w:r>
      <w:proofErr w:type="spellStart"/>
      <w:r>
        <w:t>fname</w:t>
      </w:r>
      <w:proofErr w:type="spellEnd"/>
      <w:r>
        <w:t>",</w:t>
      </w:r>
    </w:p>
    <w:p w14:paraId="7A5D259A" w14:textId="77777777" w:rsidR="00026046" w:rsidRDefault="00026046" w:rsidP="00026046">
      <w:r>
        <w:t xml:space="preserve">      describe: "Resident's first name",</w:t>
      </w:r>
    </w:p>
    <w:p w14:paraId="62788752" w14:textId="77777777" w:rsidR="00026046" w:rsidRDefault="00026046" w:rsidP="00026046">
      <w:r>
        <w:t xml:space="preserve">      string: true,</w:t>
      </w:r>
    </w:p>
    <w:p w14:paraId="44EC30BA" w14:textId="77777777" w:rsidR="00026046" w:rsidRDefault="00026046" w:rsidP="00026046">
      <w:r>
        <w:t xml:space="preserve">    },</w:t>
      </w:r>
    </w:p>
    <w:p w14:paraId="3416248A" w14:textId="77777777" w:rsidR="00026046" w:rsidRDefault="00026046" w:rsidP="00026046">
      <w:r>
        <w:t xml:space="preserve">    </w:t>
      </w:r>
      <w:proofErr w:type="spellStart"/>
      <w:r>
        <w:t>lastname</w:t>
      </w:r>
      <w:proofErr w:type="spellEnd"/>
      <w:r>
        <w:t>: {</w:t>
      </w:r>
    </w:p>
    <w:p w14:paraId="50849B39" w14:textId="77777777" w:rsidR="00026046" w:rsidRDefault="00026046" w:rsidP="00026046">
      <w:r>
        <w:t xml:space="preserve">      </w:t>
      </w:r>
      <w:proofErr w:type="spellStart"/>
      <w:r>
        <w:t>demandOption</w:t>
      </w:r>
      <w:proofErr w:type="spellEnd"/>
      <w:r>
        <w:t>: true,</w:t>
      </w:r>
    </w:p>
    <w:p w14:paraId="0A43B26D" w14:textId="77777777" w:rsidR="00026046" w:rsidRDefault="00026046" w:rsidP="00026046">
      <w:r>
        <w:t xml:space="preserve">      alias: "</w:t>
      </w:r>
      <w:proofErr w:type="spellStart"/>
      <w:r>
        <w:t>lname</w:t>
      </w:r>
      <w:proofErr w:type="spellEnd"/>
      <w:r>
        <w:t>",</w:t>
      </w:r>
    </w:p>
    <w:p w14:paraId="6220B578" w14:textId="77777777" w:rsidR="00026046" w:rsidRDefault="00026046" w:rsidP="00026046">
      <w:r>
        <w:t xml:space="preserve">      describe: "Resident's last name",</w:t>
      </w:r>
    </w:p>
    <w:p w14:paraId="1BDEAD70" w14:textId="77777777" w:rsidR="00026046" w:rsidRDefault="00026046" w:rsidP="00026046">
      <w:r>
        <w:t xml:space="preserve">      string: true,</w:t>
      </w:r>
    </w:p>
    <w:p w14:paraId="48B06A4B" w14:textId="77777777" w:rsidR="00026046" w:rsidRDefault="00026046" w:rsidP="00026046">
      <w:r>
        <w:t xml:space="preserve">    },</w:t>
      </w:r>
    </w:p>
    <w:p w14:paraId="32EA9976" w14:textId="77777777" w:rsidR="00026046" w:rsidRDefault="00026046" w:rsidP="00026046">
      <w:r>
        <w:t xml:space="preserve">    province: {</w:t>
      </w:r>
    </w:p>
    <w:p w14:paraId="6D0E1204" w14:textId="77777777" w:rsidR="00026046" w:rsidRDefault="00026046" w:rsidP="00026046">
      <w:r>
        <w:t xml:space="preserve">      </w:t>
      </w:r>
      <w:proofErr w:type="spellStart"/>
      <w:r>
        <w:t>demandOption</w:t>
      </w:r>
      <w:proofErr w:type="spellEnd"/>
      <w:r>
        <w:t>: true,</w:t>
      </w:r>
    </w:p>
    <w:p w14:paraId="4FD60E9A" w14:textId="77777777" w:rsidR="00026046" w:rsidRDefault="00026046" w:rsidP="00026046">
      <w:r>
        <w:t xml:space="preserve">      alias: "prov",</w:t>
      </w:r>
    </w:p>
    <w:p w14:paraId="61FAFA31" w14:textId="77777777" w:rsidR="00026046" w:rsidRDefault="00026046" w:rsidP="00026046">
      <w:r>
        <w:t xml:space="preserve">      describe: "Resident's home province",</w:t>
      </w:r>
    </w:p>
    <w:p w14:paraId="745D183E" w14:textId="77777777" w:rsidR="00026046" w:rsidRDefault="00026046" w:rsidP="00026046">
      <w:r>
        <w:t xml:space="preserve">      string: true,</w:t>
      </w:r>
    </w:p>
    <w:p w14:paraId="3277F8B0" w14:textId="77777777" w:rsidR="00026046" w:rsidRDefault="00026046" w:rsidP="00026046">
      <w:r>
        <w:t xml:space="preserve">      choices: </w:t>
      </w:r>
      <w:proofErr w:type="spellStart"/>
      <w:r>
        <w:t>provinces.map</w:t>
      </w:r>
      <w:proofErr w:type="spellEnd"/>
      <w:r>
        <w:t>(provinces=&gt;</w:t>
      </w:r>
      <w:proofErr w:type="spellStart"/>
      <w:proofErr w:type="gramStart"/>
      <w:r>
        <w:t>provinces.code</w:t>
      </w:r>
      <w:proofErr w:type="spellEnd"/>
      <w:proofErr w:type="gramEnd"/>
      <w:r>
        <w:t>),</w:t>
      </w:r>
    </w:p>
    <w:p w14:paraId="3F8C3CA6" w14:textId="77777777" w:rsidR="00026046" w:rsidRDefault="00026046" w:rsidP="00026046">
      <w:r>
        <w:t xml:space="preserve">    },</w:t>
      </w:r>
    </w:p>
    <w:p w14:paraId="01FF7570" w14:textId="77777777" w:rsidR="00026046" w:rsidRDefault="00026046" w:rsidP="00026046">
      <w:r>
        <w:t xml:space="preserve">  })</w:t>
      </w:r>
    </w:p>
    <w:p w14:paraId="404907F4" w14:textId="77777777" w:rsidR="00026046" w:rsidRDefault="00026046" w:rsidP="00026046">
      <w:r>
        <w:t xml:space="preserve">  </w:t>
      </w:r>
      <w:proofErr w:type="gramStart"/>
      <w:r>
        <w:t>.help</w:t>
      </w:r>
      <w:proofErr w:type="gramEnd"/>
      <w:r>
        <w:t>()</w:t>
      </w:r>
    </w:p>
    <w:p w14:paraId="4CC2F34F" w14:textId="77777777" w:rsidR="00026046" w:rsidRDefault="00026046" w:rsidP="00026046">
      <w:r>
        <w:t xml:space="preserve">  </w:t>
      </w:r>
      <w:proofErr w:type="gramStart"/>
      <w:r>
        <w:t>.alias</w:t>
      </w:r>
      <w:proofErr w:type="gramEnd"/>
      <w:r>
        <w:t>("help", "h")</w:t>
      </w:r>
    </w:p>
    <w:p w14:paraId="6DFCFC1B" w14:textId="77777777" w:rsidR="00026046" w:rsidRDefault="00026046" w:rsidP="00026046">
      <w:r>
        <w:t xml:space="preserve">  </w:t>
      </w:r>
      <w:proofErr w:type="gramStart"/>
      <w:r>
        <w:t>.parse</w:t>
      </w:r>
      <w:proofErr w:type="gramEnd"/>
      <w:r>
        <w:t>();</w:t>
      </w:r>
    </w:p>
    <w:p w14:paraId="1D6092EB" w14:textId="77777777" w:rsidR="00026046" w:rsidRDefault="00026046" w:rsidP="00026046"/>
    <w:p w14:paraId="1CF105A2" w14:textId="77777777" w:rsidR="00026046" w:rsidRDefault="00026046" w:rsidP="00026046">
      <w:r>
        <w:t xml:space="preserve">let </w:t>
      </w:r>
      <w:proofErr w:type="spellStart"/>
      <w:r>
        <w:t>firstname</w:t>
      </w:r>
      <w:proofErr w:type="spellEnd"/>
      <w:r>
        <w:t xml:space="preserve"> = </w:t>
      </w:r>
      <w:proofErr w:type="spellStart"/>
      <w:proofErr w:type="gramStart"/>
      <w:r>
        <w:t>argv.firstname</w:t>
      </w:r>
      <w:proofErr w:type="spellEnd"/>
      <w:proofErr w:type="gramEnd"/>
      <w:r>
        <w:t>;</w:t>
      </w:r>
    </w:p>
    <w:p w14:paraId="6571DD88" w14:textId="77777777" w:rsidR="00026046" w:rsidRDefault="00026046" w:rsidP="00026046">
      <w:r>
        <w:t xml:space="preserve">let </w:t>
      </w:r>
      <w:proofErr w:type="spellStart"/>
      <w:r>
        <w:t>lastname</w:t>
      </w:r>
      <w:proofErr w:type="spellEnd"/>
      <w:r>
        <w:t xml:space="preserve"> = </w:t>
      </w:r>
      <w:proofErr w:type="spellStart"/>
      <w:proofErr w:type="gramStart"/>
      <w:r>
        <w:t>argv.lastname</w:t>
      </w:r>
      <w:proofErr w:type="spellEnd"/>
      <w:proofErr w:type="gramEnd"/>
      <w:r>
        <w:t>;</w:t>
      </w:r>
    </w:p>
    <w:p w14:paraId="5C4CA7C3" w14:textId="77777777" w:rsidR="00026046" w:rsidRDefault="00026046" w:rsidP="00026046">
      <w:r>
        <w:t xml:space="preserve">let province = </w:t>
      </w:r>
      <w:proofErr w:type="spellStart"/>
      <w:proofErr w:type="gramStart"/>
      <w:r>
        <w:t>argv.province</w:t>
      </w:r>
      <w:proofErr w:type="spellEnd"/>
      <w:proofErr w:type="gramEnd"/>
      <w:r>
        <w:t>;</w:t>
      </w:r>
    </w:p>
    <w:p w14:paraId="03CCB943" w14:textId="77777777" w:rsidR="00026046" w:rsidRDefault="00026046" w:rsidP="00026046"/>
    <w:p w14:paraId="5FEBF583" w14:textId="77777777" w:rsidR="00026046" w:rsidRDefault="00026046" w:rsidP="00026046">
      <w:r>
        <w:t xml:space="preserve">let </w:t>
      </w:r>
      <w:proofErr w:type="spellStart"/>
      <w:proofErr w:type="gramStart"/>
      <w:r>
        <w:t>fullNameProvince</w:t>
      </w:r>
      <w:proofErr w:type="spellEnd"/>
      <w:r>
        <w:t>;</w:t>
      </w:r>
      <w:proofErr w:type="gramEnd"/>
    </w:p>
    <w:p w14:paraId="7A3688F0" w14:textId="77777777" w:rsidR="00026046" w:rsidRDefault="00026046" w:rsidP="00026046">
      <w:r>
        <w:t xml:space="preserve">let </w:t>
      </w:r>
      <w:proofErr w:type="spellStart"/>
      <w:proofErr w:type="gramStart"/>
      <w:r>
        <w:t>gftAmount</w:t>
      </w:r>
      <w:proofErr w:type="spellEnd"/>
      <w:r>
        <w:t>;</w:t>
      </w:r>
      <w:proofErr w:type="gramEnd"/>
    </w:p>
    <w:p w14:paraId="1930640A" w14:textId="77777777" w:rsidR="00026046" w:rsidRDefault="00026046" w:rsidP="00026046"/>
    <w:p w14:paraId="707A890E" w14:textId="77777777" w:rsidR="00026046" w:rsidRDefault="00026046" w:rsidP="00026046">
      <w:r>
        <w:t xml:space="preserve">let </w:t>
      </w:r>
      <w:proofErr w:type="spellStart"/>
      <w:proofErr w:type="gramStart"/>
      <w:r>
        <w:t>gtfData</w:t>
      </w:r>
      <w:proofErr w:type="spellEnd"/>
      <w:r>
        <w:t>;</w:t>
      </w:r>
      <w:proofErr w:type="gramEnd"/>
    </w:p>
    <w:p w14:paraId="27E8CB7C" w14:textId="77777777" w:rsidR="00026046" w:rsidRDefault="00026046" w:rsidP="00026046"/>
    <w:p w14:paraId="28D30F04" w14:textId="77777777" w:rsidR="00026046" w:rsidRDefault="00026046" w:rsidP="00026046">
      <w:r>
        <w:t>//1st PROMISE</w:t>
      </w:r>
    </w:p>
    <w:p w14:paraId="43F3E46B" w14:textId="77777777" w:rsidR="00026046" w:rsidRDefault="00026046" w:rsidP="00026046">
      <w:proofErr w:type="spellStart"/>
      <w:proofErr w:type="gramStart"/>
      <w:r>
        <w:t>fullNameAndProvincePromise</w:t>
      </w:r>
      <w:proofErr w:type="spellEnd"/>
      <w:r>
        <w:t>(</w:t>
      </w:r>
      <w:proofErr w:type="spellStart"/>
      <w:proofErr w:type="gramEnd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, province)</w:t>
      </w:r>
    </w:p>
    <w:p w14:paraId="7E8EC026" w14:textId="77777777" w:rsidR="00026046" w:rsidRDefault="00026046" w:rsidP="00026046">
      <w:r>
        <w:t xml:space="preserve">  </w:t>
      </w:r>
      <w:proofErr w:type="gramStart"/>
      <w:r>
        <w:t>.then</w:t>
      </w:r>
      <w:proofErr w:type="gramEnd"/>
      <w:r>
        <w:t>((results) =&gt; {</w:t>
      </w:r>
    </w:p>
    <w:p w14:paraId="456E657E" w14:textId="77777777" w:rsidR="00026046" w:rsidRDefault="00026046" w:rsidP="00026046">
      <w:r>
        <w:t xml:space="preserve">    </w:t>
      </w:r>
      <w:proofErr w:type="spellStart"/>
      <w:proofErr w:type="gramStart"/>
      <w:r>
        <w:t>process.stdout</w:t>
      </w:r>
      <w:proofErr w:type="gramEnd"/>
      <w:r>
        <w:t>.write</w:t>
      </w:r>
      <w:proofErr w:type="spellEnd"/>
      <w:r>
        <w:t>(`${</w:t>
      </w:r>
      <w:proofErr w:type="spellStart"/>
      <w:r>
        <w:t>results.firstname</w:t>
      </w:r>
      <w:proofErr w:type="spellEnd"/>
      <w:r>
        <w:t>}, ${</w:t>
      </w:r>
      <w:proofErr w:type="spellStart"/>
      <w:r>
        <w:t>results.lastname</w:t>
      </w:r>
      <w:proofErr w:type="spellEnd"/>
      <w:r>
        <w:t>} lives in ${</w:t>
      </w:r>
      <w:proofErr w:type="spellStart"/>
      <w:r>
        <w:t>results.province</w:t>
      </w:r>
      <w:proofErr w:type="spellEnd"/>
      <w:r>
        <w:t>}. `);</w:t>
      </w:r>
    </w:p>
    <w:p w14:paraId="37387DFF" w14:textId="77777777" w:rsidR="00026046" w:rsidRDefault="00026046" w:rsidP="00026046">
      <w:r>
        <w:t xml:space="preserve">  })</w:t>
      </w:r>
    </w:p>
    <w:p w14:paraId="0D4676B5" w14:textId="77777777" w:rsidR="00026046" w:rsidRDefault="00026046" w:rsidP="00026046">
      <w:r>
        <w:t xml:space="preserve">  </w:t>
      </w:r>
      <w:proofErr w:type="gramStart"/>
      <w:r>
        <w:t>.catch</w:t>
      </w:r>
      <w:proofErr w:type="gramEnd"/>
      <w:r>
        <w:t>((err) =&gt; {</w:t>
      </w:r>
    </w:p>
    <w:p w14:paraId="6344B3C6" w14:textId="77777777" w:rsidR="00026046" w:rsidRDefault="00026046" w:rsidP="00026046">
      <w:r>
        <w:t xml:space="preserve">    </w:t>
      </w:r>
      <w:proofErr w:type="gramStart"/>
      <w:r>
        <w:t>console.log(</w:t>
      </w:r>
      <w:proofErr w:type="gramEnd"/>
      <w:r>
        <w:t>`Error ==&gt; ${err}`);</w:t>
      </w:r>
    </w:p>
    <w:p w14:paraId="5DB1B1B5" w14:textId="77777777" w:rsidR="00026046" w:rsidRDefault="00026046" w:rsidP="00026046">
      <w:r>
        <w:t xml:space="preserve">  });</w:t>
      </w:r>
    </w:p>
    <w:p w14:paraId="04FB537C" w14:textId="77777777" w:rsidR="00026046" w:rsidRDefault="00026046" w:rsidP="00026046"/>
    <w:p w14:paraId="38BE70A6" w14:textId="77777777" w:rsidR="00026046" w:rsidRDefault="00026046" w:rsidP="00026046"/>
    <w:p w14:paraId="7CF45769" w14:textId="77777777" w:rsidR="00026046" w:rsidRDefault="00026046" w:rsidP="00026046">
      <w:r>
        <w:t xml:space="preserve">const prov = </w:t>
      </w:r>
      <w:proofErr w:type="spellStart"/>
      <w:proofErr w:type="gramStart"/>
      <w:r>
        <w:t>province.toLowerCase</w:t>
      </w:r>
      <w:proofErr w:type="spellEnd"/>
      <w:proofErr w:type="gramEnd"/>
      <w:r>
        <w:t>();</w:t>
      </w:r>
    </w:p>
    <w:p w14:paraId="44CA3F72" w14:textId="77777777" w:rsidR="00026046" w:rsidRDefault="00026046" w:rsidP="00026046">
      <w:r>
        <w:t xml:space="preserve"> //2ND PROMISE</w:t>
      </w:r>
    </w:p>
    <w:p w14:paraId="1DF0CC43" w14:textId="77777777" w:rsidR="00026046" w:rsidRDefault="00026046" w:rsidP="00026046">
      <w:r>
        <w:t xml:space="preserve"> </w:t>
      </w:r>
      <w:proofErr w:type="spellStart"/>
      <w:proofErr w:type="gramStart"/>
      <w:r>
        <w:t>transferPaymentsFromWebPromise</w:t>
      </w:r>
      <w:proofErr w:type="spellEnd"/>
      <w:r>
        <w:t>(</w:t>
      </w:r>
      <w:proofErr w:type="gramEnd"/>
      <w:r>
        <w:t>)</w:t>
      </w:r>
    </w:p>
    <w:p w14:paraId="39D8E3A2" w14:textId="77777777" w:rsidR="00026046" w:rsidRDefault="00026046" w:rsidP="00026046">
      <w:r>
        <w:t xml:space="preserve"> </w:t>
      </w:r>
      <w:proofErr w:type="gramStart"/>
      <w:r>
        <w:t>.then</w:t>
      </w:r>
      <w:proofErr w:type="gramEnd"/>
      <w:r>
        <w:t>((response) =&gt; {</w:t>
      </w:r>
    </w:p>
    <w:p w14:paraId="50A187A8" w14:textId="77777777" w:rsidR="00026046" w:rsidRDefault="00026046" w:rsidP="00026046">
      <w:r>
        <w:t xml:space="preserve">    </w:t>
      </w:r>
      <w:proofErr w:type="spellStart"/>
      <w:r>
        <w:t>gtfData</w:t>
      </w:r>
      <w:proofErr w:type="spellEnd"/>
      <w:r>
        <w:t xml:space="preserve"> = </w:t>
      </w:r>
      <w:proofErr w:type="gramStart"/>
      <w:r>
        <w:t>response;</w:t>
      </w:r>
      <w:proofErr w:type="gramEnd"/>
    </w:p>
    <w:p w14:paraId="5FDE0EA6" w14:textId="77777777" w:rsidR="00026046" w:rsidRDefault="00026046" w:rsidP="00026046"/>
    <w:p w14:paraId="64E4CF3E" w14:textId="77777777" w:rsidR="00026046" w:rsidRDefault="00026046" w:rsidP="00026046">
      <w:r>
        <w:t xml:space="preserve">        //3RD PROMISE</w:t>
      </w:r>
    </w:p>
    <w:p w14:paraId="38EF6EAA" w14:textId="77777777" w:rsidR="00026046" w:rsidRDefault="00026046" w:rsidP="00026046">
      <w:r>
        <w:t xml:space="preserve">        </w:t>
      </w:r>
      <w:proofErr w:type="spellStart"/>
      <w:proofErr w:type="gramStart"/>
      <w:r>
        <w:t>transferPaymentForProvincePromise</w:t>
      </w:r>
      <w:proofErr w:type="spellEnd"/>
      <w:r>
        <w:t>(</w:t>
      </w:r>
      <w:proofErr w:type="spellStart"/>
      <w:proofErr w:type="gramEnd"/>
      <w:r>
        <w:t>gtfData</w:t>
      </w:r>
      <w:proofErr w:type="spellEnd"/>
      <w:r>
        <w:t>, prov)</w:t>
      </w:r>
    </w:p>
    <w:p w14:paraId="5475543C" w14:textId="77777777" w:rsidR="00026046" w:rsidRDefault="00026046" w:rsidP="00026046">
      <w:r>
        <w:t xml:space="preserve">        </w:t>
      </w:r>
      <w:proofErr w:type="gramStart"/>
      <w:r>
        <w:t>.then</w:t>
      </w:r>
      <w:proofErr w:type="gramEnd"/>
      <w:r>
        <w:t>((response) =&gt; {</w:t>
      </w:r>
    </w:p>
    <w:p w14:paraId="342D71E4" w14:textId="77777777" w:rsidR="00026046" w:rsidRDefault="00026046" w:rsidP="00026046">
      <w:r>
        <w:t xml:space="preserve">            </w:t>
      </w:r>
      <w:proofErr w:type="gramStart"/>
      <w:r>
        <w:t>console.log(</w:t>
      </w:r>
      <w:proofErr w:type="gramEnd"/>
      <w:r>
        <w:t>`It received ${response} in transfer payments`);</w:t>
      </w:r>
    </w:p>
    <w:p w14:paraId="4E77077A" w14:textId="77777777" w:rsidR="00026046" w:rsidRDefault="00026046" w:rsidP="00026046">
      <w:r>
        <w:t xml:space="preserve">        })</w:t>
      </w:r>
    </w:p>
    <w:p w14:paraId="4766B062" w14:textId="77777777" w:rsidR="00026046" w:rsidRDefault="00026046" w:rsidP="00026046">
      <w:r>
        <w:t xml:space="preserve">        </w:t>
      </w:r>
      <w:proofErr w:type="gramStart"/>
      <w:r>
        <w:t>.catch</w:t>
      </w:r>
      <w:proofErr w:type="gramEnd"/>
      <w:r>
        <w:t>((err) =&gt; {</w:t>
      </w:r>
    </w:p>
    <w:p w14:paraId="49896A01" w14:textId="77777777" w:rsidR="00026046" w:rsidRDefault="00026046" w:rsidP="00026046">
      <w:r>
        <w:t xml:space="preserve">            </w:t>
      </w:r>
      <w:proofErr w:type="gramStart"/>
      <w:r>
        <w:t>console.log(</w:t>
      </w:r>
      <w:proofErr w:type="gramEnd"/>
      <w:r>
        <w:t>"Cannot retrieve the price")</w:t>
      </w:r>
    </w:p>
    <w:p w14:paraId="37B4905D" w14:textId="77777777" w:rsidR="00026046" w:rsidRDefault="00026046" w:rsidP="00026046">
      <w:r>
        <w:t xml:space="preserve">        });</w:t>
      </w:r>
    </w:p>
    <w:p w14:paraId="25131E1F" w14:textId="77777777" w:rsidR="00026046" w:rsidRDefault="00026046" w:rsidP="00026046">
      <w:r>
        <w:t xml:space="preserve">  })</w:t>
      </w:r>
    </w:p>
    <w:p w14:paraId="69775909" w14:textId="77777777" w:rsidR="00026046" w:rsidRDefault="00026046" w:rsidP="00026046">
      <w:r>
        <w:t xml:space="preserve">  </w:t>
      </w:r>
      <w:proofErr w:type="gramStart"/>
      <w:r>
        <w:t>.catch</w:t>
      </w:r>
      <w:proofErr w:type="gramEnd"/>
      <w:r>
        <w:t>((err) =&gt; {</w:t>
      </w:r>
    </w:p>
    <w:p w14:paraId="229F9CF1" w14:textId="77777777" w:rsidR="00026046" w:rsidRDefault="00026046" w:rsidP="00026046">
      <w:r>
        <w:t xml:space="preserve">    </w:t>
      </w:r>
      <w:proofErr w:type="gramStart"/>
      <w:r>
        <w:t>console.log(</w:t>
      </w:r>
      <w:proofErr w:type="gramEnd"/>
      <w:r>
        <w:t xml:space="preserve">`The </w:t>
      </w:r>
      <w:proofErr w:type="spellStart"/>
      <w:r>
        <w:t>json</w:t>
      </w:r>
      <w:proofErr w:type="spellEnd"/>
      <w:r>
        <w:t xml:space="preserve"> file does not exist`);</w:t>
      </w:r>
    </w:p>
    <w:p w14:paraId="744EC8B2" w14:textId="605487E4" w:rsidR="002C5921" w:rsidRPr="002C5921" w:rsidRDefault="00026046" w:rsidP="00026046">
      <w:r>
        <w:t xml:space="preserve">  })</w:t>
      </w:r>
    </w:p>
    <w:p w14:paraId="42D97894" w14:textId="77777777" w:rsidR="002C5921" w:rsidRPr="002C5921" w:rsidRDefault="002C5921" w:rsidP="002C5921"/>
    <w:p w14:paraId="3CBA696C" w14:textId="77777777" w:rsidR="002C5921" w:rsidRPr="002C5921" w:rsidRDefault="002C5921" w:rsidP="002C5921"/>
    <w:p w14:paraId="6532EA58" w14:textId="77777777" w:rsidR="002C5921" w:rsidRDefault="002C5921" w:rsidP="002C5921"/>
    <w:p w14:paraId="52A3E998" w14:textId="77777777" w:rsidR="004E038E" w:rsidRDefault="004E038E" w:rsidP="002C5921"/>
    <w:p w14:paraId="010477F1" w14:textId="77777777" w:rsidR="004E038E" w:rsidRDefault="004E038E" w:rsidP="002C5921"/>
    <w:p w14:paraId="18F61F35" w14:textId="77777777" w:rsidR="004E038E" w:rsidRDefault="004E038E" w:rsidP="002C5921"/>
    <w:p w14:paraId="713191E4" w14:textId="24212700" w:rsidR="004E038E" w:rsidRDefault="004E038E" w:rsidP="002C5921">
      <w:pPr>
        <w:rPr>
          <w:b/>
          <w:bCs/>
          <w:sz w:val="40"/>
        </w:rPr>
      </w:pPr>
      <w:r>
        <w:rPr>
          <w:b/>
          <w:bCs/>
          <w:sz w:val="40"/>
        </w:rPr>
        <w:t>Lab2_routines.js</w:t>
      </w:r>
    </w:p>
    <w:p w14:paraId="0A240AE2" w14:textId="77777777" w:rsidR="004E038E" w:rsidRDefault="004E038E" w:rsidP="004E038E">
      <w:r>
        <w:t>import got from "got</w:t>
      </w:r>
      <w:proofErr w:type="gramStart"/>
      <w:r>
        <w:t>";</w:t>
      </w:r>
      <w:proofErr w:type="gramEnd"/>
    </w:p>
    <w:p w14:paraId="23C23980" w14:textId="77777777" w:rsidR="004E038E" w:rsidRDefault="004E038E" w:rsidP="004E038E">
      <w:r>
        <w:t>const provinces = [</w:t>
      </w:r>
    </w:p>
    <w:p w14:paraId="6D24A7B8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NS", name: "Nova Scotia" },</w:t>
      </w:r>
    </w:p>
    <w:p w14:paraId="32433997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NL", name: "Newfoundland" },</w:t>
      </w:r>
    </w:p>
    <w:p w14:paraId="58051BC3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NB", name: "New Brunswick" },</w:t>
      </w:r>
    </w:p>
    <w:p w14:paraId="5706F3BC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PE", name: "Prince Edward Island" },</w:t>
      </w:r>
    </w:p>
    <w:p w14:paraId="40C162B7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QC", name: "Quebec" },</w:t>
      </w:r>
    </w:p>
    <w:p w14:paraId="55F4E424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ON", name: "Ontario" },</w:t>
      </w:r>
    </w:p>
    <w:p w14:paraId="2EE114DE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MB", name: "Manitoba" },</w:t>
      </w:r>
    </w:p>
    <w:p w14:paraId="0BEA4FAF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SK", name: "Saskatchewan" },</w:t>
      </w:r>
    </w:p>
    <w:p w14:paraId="36FFA78B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AB", name: "Alberta" },</w:t>
      </w:r>
    </w:p>
    <w:p w14:paraId="08CB5777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BC", name: "British Columbia" },</w:t>
      </w:r>
    </w:p>
    <w:p w14:paraId="7BE72D25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NT", name: "North West Territories" },</w:t>
      </w:r>
    </w:p>
    <w:p w14:paraId="6EBBD821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NU", name: "Nunavut" },</w:t>
      </w:r>
    </w:p>
    <w:p w14:paraId="375F5536" w14:textId="77777777" w:rsidR="004E038E" w:rsidRDefault="004E038E" w:rsidP="004E038E">
      <w:r>
        <w:t xml:space="preserve">  </w:t>
      </w:r>
      <w:proofErr w:type="gramStart"/>
      <w:r>
        <w:t>{ code</w:t>
      </w:r>
      <w:proofErr w:type="gramEnd"/>
      <w:r>
        <w:t>: "YT", name: "Yukon Territory" },</w:t>
      </w:r>
    </w:p>
    <w:p w14:paraId="5F54CFC2" w14:textId="77777777" w:rsidR="004E038E" w:rsidRDefault="004E038E" w:rsidP="004E038E">
      <w:r>
        <w:t>];</w:t>
      </w:r>
    </w:p>
    <w:p w14:paraId="53B328D5" w14:textId="77777777" w:rsidR="004E038E" w:rsidRDefault="004E038E" w:rsidP="004E038E">
      <w:r>
        <w:t>const FISCALYEAR = "2022-2023</w:t>
      </w:r>
      <w:proofErr w:type="gramStart"/>
      <w:r>
        <w:t>";</w:t>
      </w:r>
      <w:proofErr w:type="gramEnd"/>
    </w:p>
    <w:p w14:paraId="1B3247AD" w14:textId="77777777" w:rsidR="004E038E" w:rsidRDefault="004E038E" w:rsidP="004E038E"/>
    <w:p w14:paraId="72F47895" w14:textId="77777777" w:rsidR="004E038E" w:rsidRDefault="004E038E" w:rsidP="004E038E">
      <w:r>
        <w:t xml:space="preserve">let </w:t>
      </w:r>
      <w:proofErr w:type="spellStart"/>
      <w:r>
        <w:t>provincesCodes</w:t>
      </w:r>
      <w:proofErr w:type="spellEnd"/>
      <w:r>
        <w:t xml:space="preserve"> = </w:t>
      </w:r>
      <w:proofErr w:type="spellStart"/>
      <w:proofErr w:type="gramStart"/>
      <w:r>
        <w:t>provinces.map</w:t>
      </w:r>
      <w:proofErr w:type="spellEnd"/>
      <w:r>
        <w:t>(</w:t>
      </w:r>
      <w:proofErr w:type="gramEnd"/>
      <w:r>
        <w:t xml:space="preserve">provinces =&gt; </w:t>
      </w:r>
      <w:proofErr w:type="spellStart"/>
      <w:r>
        <w:t>provinces.code</w:t>
      </w:r>
      <w:proofErr w:type="spellEnd"/>
      <w:r>
        <w:t>);</w:t>
      </w:r>
    </w:p>
    <w:p w14:paraId="27C2E9EF" w14:textId="77777777" w:rsidR="004E038E" w:rsidRDefault="004E038E" w:rsidP="004E038E"/>
    <w:p w14:paraId="7B954EC3" w14:textId="77777777" w:rsidR="004E038E" w:rsidRDefault="004E038E" w:rsidP="004E038E">
      <w:r>
        <w:t>// Create a currency formatter.</w:t>
      </w:r>
    </w:p>
    <w:p w14:paraId="29FB7FFC" w14:textId="77777777" w:rsidR="004E038E" w:rsidRDefault="004E038E" w:rsidP="004E038E">
      <w:r>
        <w:t xml:space="preserve">const </w:t>
      </w:r>
      <w:proofErr w:type="spellStart"/>
      <w:r>
        <w:t>currencyFormatter</w:t>
      </w:r>
      <w:proofErr w:type="spellEnd"/>
      <w:r>
        <w:t xml:space="preserve"> = (</w:t>
      </w:r>
      <w:proofErr w:type="spellStart"/>
      <w:r>
        <w:t>numberToFormat</w:t>
      </w:r>
      <w:proofErr w:type="spellEnd"/>
      <w:r>
        <w:t>) =&gt;</w:t>
      </w:r>
    </w:p>
    <w:p w14:paraId="3069A4D0" w14:textId="77777777" w:rsidR="004E038E" w:rsidRDefault="004E038E" w:rsidP="004E038E">
      <w:r>
        <w:t xml:space="preserve">  new </w:t>
      </w:r>
      <w:proofErr w:type="spellStart"/>
      <w:r>
        <w:t>Intl.NumberFormat</w:t>
      </w:r>
      <w:proofErr w:type="spellEnd"/>
      <w:r>
        <w:t>("</w:t>
      </w:r>
      <w:proofErr w:type="spellStart"/>
      <w:r>
        <w:t>en</w:t>
      </w:r>
      <w:proofErr w:type="spellEnd"/>
      <w:r>
        <w:t>-US", {</w:t>
      </w:r>
    </w:p>
    <w:p w14:paraId="5FE4973A" w14:textId="77777777" w:rsidR="004E038E" w:rsidRDefault="004E038E" w:rsidP="004E038E">
      <w:r>
        <w:t xml:space="preserve">    style: "currency",</w:t>
      </w:r>
    </w:p>
    <w:p w14:paraId="5F8A79D7" w14:textId="77777777" w:rsidR="004E038E" w:rsidRDefault="004E038E" w:rsidP="004E038E">
      <w:r>
        <w:t xml:space="preserve">    currency: "USD",</w:t>
      </w:r>
    </w:p>
    <w:p w14:paraId="5E710AEA" w14:textId="77777777" w:rsidR="004E038E" w:rsidRDefault="004E038E" w:rsidP="004E038E">
      <w:r>
        <w:t xml:space="preserve">    </w:t>
      </w:r>
      <w:proofErr w:type="spellStart"/>
      <w:r>
        <w:t>minimumFractionDigits</w:t>
      </w:r>
      <w:proofErr w:type="spellEnd"/>
      <w:r>
        <w:t>: 0,</w:t>
      </w:r>
    </w:p>
    <w:p w14:paraId="31BC9CBC" w14:textId="77777777" w:rsidR="004E038E" w:rsidRDefault="004E038E" w:rsidP="004E038E">
      <w:r>
        <w:t xml:space="preserve">  }</w:t>
      </w:r>
      <w:proofErr w:type="gramStart"/>
      <w:r>
        <w:t>).format</w:t>
      </w:r>
      <w:proofErr w:type="gramEnd"/>
      <w:r>
        <w:t>(</w:t>
      </w:r>
      <w:proofErr w:type="spellStart"/>
      <w:r>
        <w:t>numberToFormat</w:t>
      </w:r>
      <w:proofErr w:type="spellEnd"/>
      <w:r>
        <w:t>);</w:t>
      </w:r>
    </w:p>
    <w:p w14:paraId="2BD59717" w14:textId="77777777" w:rsidR="004E038E" w:rsidRDefault="004E038E" w:rsidP="004E038E"/>
    <w:p w14:paraId="3C120913" w14:textId="77777777" w:rsidR="004E038E" w:rsidRDefault="004E038E" w:rsidP="004E038E">
      <w:r>
        <w:t xml:space="preserve">// note </w:t>
      </w:r>
      <w:proofErr w:type="spellStart"/>
      <w:r>
        <w:t>weΓÇÖre</w:t>
      </w:r>
      <w:proofErr w:type="spellEnd"/>
      <w:r>
        <w:t xml:space="preserve"> </w:t>
      </w:r>
      <w:proofErr w:type="spellStart"/>
      <w:proofErr w:type="gramStart"/>
      <w:r>
        <w:t>using.then</w:t>
      </w:r>
      <w:proofErr w:type="spellEnd"/>
      <w:proofErr w:type="gramEnd"/>
      <w:r>
        <w:t>/.catch syntax here</w:t>
      </w:r>
    </w:p>
    <w:p w14:paraId="1AF2EED4" w14:textId="77777777" w:rsidR="004E038E" w:rsidRDefault="004E038E" w:rsidP="004E038E">
      <w:r>
        <w:t xml:space="preserve">const </w:t>
      </w:r>
      <w:proofErr w:type="spellStart"/>
      <w:r>
        <w:t>transferPaymentsFromWebPromise</w:t>
      </w:r>
      <w:proofErr w:type="spellEnd"/>
      <w:r>
        <w:t xml:space="preserve"> = () =&gt; {</w:t>
      </w:r>
    </w:p>
    <w:p w14:paraId="74C0F515" w14:textId="77777777" w:rsidR="004E038E" w:rsidRDefault="004E038E" w:rsidP="004E038E">
      <w:r>
        <w:t xml:space="preserve">  let </w:t>
      </w:r>
      <w:proofErr w:type="spellStart"/>
      <w:r>
        <w:t>srcAddr</w:t>
      </w:r>
      <w:proofErr w:type="spellEnd"/>
      <w:r>
        <w:t xml:space="preserve"> =</w:t>
      </w:r>
    </w:p>
    <w:p w14:paraId="29871E11" w14:textId="77777777" w:rsidR="004E038E" w:rsidRDefault="004E038E" w:rsidP="004E038E">
      <w:r>
        <w:t xml:space="preserve">    "http://www.infrastructure.gc.ca/alt-format/opendata/transfer-program-programmes-de-transfert-bil.json</w:t>
      </w:r>
      <w:proofErr w:type="gramStart"/>
      <w:r>
        <w:t>";</w:t>
      </w:r>
      <w:proofErr w:type="gramEnd"/>
    </w:p>
    <w:p w14:paraId="3F993A55" w14:textId="77777777" w:rsidR="004E038E" w:rsidRDefault="004E038E" w:rsidP="004E038E">
      <w:r>
        <w:t xml:space="preserve">  return new </w:t>
      </w:r>
      <w:proofErr w:type="gramStart"/>
      <w:r>
        <w:t>Promise(</w:t>
      </w:r>
      <w:proofErr w:type="gramEnd"/>
      <w:r>
        <w:t>(resolve, reject) =&gt; {</w:t>
      </w:r>
    </w:p>
    <w:p w14:paraId="745FA5A5" w14:textId="77777777" w:rsidR="004E038E" w:rsidRDefault="004E038E" w:rsidP="004E038E">
      <w:r>
        <w:t xml:space="preserve">    </w:t>
      </w:r>
      <w:proofErr w:type="gramStart"/>
      <w:r>
        <w:t>got(</w:t>
      </w:r>
      <w:proofErr w:type="spellStart"/>
      <w:proofErr w:type="gramEnd"/>
      <w:r>
        <w:t>srcAddr</w:t>
      </w:r>
      <w:proofErr w:type="spellEnd"/>
      <w:r>
        <w:t xml:space="preserve">, { </w:t>
      </w:r>
      <w:proofErr w:type="spellStart"/>
      <w:r>
        <w:t>responseType</w:t>
      </w:r>
      <w:proofErr w:type="spellEnd"/>
      <w:r>
        <w:t>: "</w:t>
      </w:r>
      <w:proofErr w:type="spellStart"/>
      <w:r>
        <w:t>json</w:t>
      </w:r>
      <w:proofErr w:type="spellEnd"/>
      <w:r>
        <w:t>" })</w:t>
      </w:r>
    </w:p>
    <w:p w14:paraId="146291D2" w14:textId="77777777" w:rsidR="004E038E" w:rsidRDefault="004E038E" w:rsidP="004E038E">
      <w:r>
        <w:t xml:space="preserve">      </w:t>
      </w:r>
      <w:proofErr w:type="gramStart"/>
      <w:r>
        <w:t>.then</w:t>
      </w:r>
      <w:proofErr w:type="gramEnd"/>
      <w:r>
        <w:t xml:space="preserve">((response) =&gt; { </w:t>
      </w:r>
    </w:p>
    <w:p w14:paraId="2480E7E7" w14:textId="77777777" w:rsidR="004E038E" w:rsidRDefault="004E038E" w:rsidP="004E038E">
      <w:r>
        <w:t xml:space="preserve">        resolve(</w:t>
      </w:r>
      <w:proofErr w:type="spellStart"/>
      <w:r>
        <w:t>response.body.gtf</w:t>
      </w:r>
      <w:proofErr w:type="spellEnd"/>
      <w:proofErr w:type="gramStart"/>
      <w:r>
        <w:t>);</w:t>
      </w:r>
      <w:proofErr w:type="gramEnd"/>
    </w:p>
    <w:p w14:paraId="004D4EC1" w14:textId="77777777" w:rsidR="004E038E" w:rsidRDefault="004E038E" w:rsidP="004E038E">
      <w:r>
        <w:t xml:space="preserve">      })</w:t>
      </w:r>
    </w:p>
    <w:p w14:paraId="30D300AE" w14:textId="77777777" w:rsidR="004E038E" w:rsidRDefault="004E038E" w:rsidP="004E038E">
      <w:r>
        <w:t xml:space="preserve">      </w:t>
      </w:r>
      <w:proofErr w:type="gramStart"/>
      <w:r>
        <w:t>.catch</w:t>
      </w:r>
      <w:proofErr w:type="gramEnd"/>
      <w:r>
        <w:t>((err) =&gt; {</w:t>
      </w:r>
    </w:p>
    <w:p w14:paraId="29CDE064" w14:textId="77777777" w:rsidR="004E038E" w:rsidRDefault="004E038E" w:rsidP="004E038E">
      <w:r>
        <w:t xml:space="preserve">        </w:t>
      </w:r>
      <w:proofErr w:type="gramStart"/>
      <w:r>
        <w:t>console.log(</w:t>
      </w:r>
      <w:proofErr w:type="gramEnd"/>
      <w:r>
        <w:t>`Error ==&gt; ${err}`);</w:t>
      </w:r>
    </w:p>
    <w:p w14:paraId="5A2621A3" w14:textId="77777777" w:rsidR="004E038E" w:rsidRDefault="004E038E" w:rsidP="004E038E">
      <w:r>
        <w:t xml:space="preserve">        reject(err</w:t>
      </w:r>
      <w:proofErr w:type="gramStart"/>
      <w:r>
        <w:t>);</w:t>
      </w:r>
      <w:proofErr w:type="gramEnd"/>
    </w:p>
    <w:p w14:paraId="03E544BB" w14:textId="77777777" w:rsidR="004E038E" w:rsidRDefault="004E038E" w:rsidP="004E038E">
      <w:r>
        <w:t xml:space="preserve">      });</w:t>
      </w:r>
    </w:p>
    <w:p w14:paraId="0D8A7D99" w14:textId="77777777" w:rsidR="004E038E" w:rsidRDefault="004E038E" w:rsidP="004E038E">
      <w:r>
        <w:t xml:space="preserve">  });</w:t>
      </w:r>
    </w:p>
    <w:p w14:paraId="15010AE3" w14:textId="77777777" w:rsidR="004E038E" w:rsidRDefault="004E038E" w:rsidP="004E038E">
      <w:r>
        <w:t>};</w:t>
      </w:r>
    </w:p>
    <w:p w14:paraId="640B51B2" w14:textId="77777777" w:rsidR="004E038E" w:rsidRDefault="004E038E" w:rsidP="004E038E"/>
    <w:p w14:paraId="214A1273" w14:textId="77777777" w:rsidR="004E038E" w:rsidRDefault="004E038E" w:rsidP="004E038E">
      <w:r>
        <w:t xml:space="preserve">const </w:t>
      </w:r>
      <w:proofErr w:type="spellStart"/>
      <w:r>
        <w:t>transferPaymentForProvincePromise</w:t>
      </w:r>
      <w:proofErr w:type="spellEnd"/>
      <w:r>
        <w:t xml:space="preserve"> = (</w:t>
      </w:r>
      <w:proofErr w:type="spellStart"/>
      <w:r>
        <w:t>gtfData</w:t>
      </w:r>
      <w:proofErr w:type="spellEnd"/>
      <w:r>
        <w:t xml:space="preserve">, </w:t>
      </w:r>
      <w:proofErr w:type="spellStart"/>
      <w:r>
        <w:t>provCode</w:t>
      </w:r>
      <w:proofErr w:type="spellEnd"/>
      <w:r>
        <w:t>) =&gt; {</w:t>
      </w:r>
    </w:p>
    <w:p w14:paraId="31B29820" w14:textId="77777777" w:rsidR="004E038E" w:rsidRDefault="004E038E" w:rsidP="004E038E">
      <w:r>
        <w:t xml:space="preserve">    return new </w:t>
      </w:r>
      <w:proofErr w:type="gramStart"/>
      <w:r>
        <w:t>Promise(</w:t>
      </w:r>
      <w:proofErr w:type="gramEnd"/>
      <w:r>
        <w:t>(resolve, reject) =&gt; {</w:t>
      </w:r>
    </w:p>
    <w:p w14:paraId="2B82CF01" w14:textId="77777777" w:rsidR="004E038E" w:rsidRDefault="004E038E" w:rsidP="004E038E">
      <w:r>
        <w:t xml:space="preserve">         let value = </w:t>
      </w:r>
      <w:proofErr w:type="spellStart"/>
      <w:r>
        <w:t>gtfData</w:t>
      </w:r>
      <w:proofErr w:type="spellEnd"/>
      <w:r>
        <w:t>[</w:t>
      </w:r>
      <w:proofErr w:type="spellStart"/>
      <w:r>
        <w:t>provCode</w:t>
      </w:r>
      <w:proofErr w:type="spellEnd"/>
      <w:r>
        <w:t>][FISCALYEAR</w:t>
      </w:r>
      <w:proofErr w:type="gramStart"/>
      <w:r>
        <w:t>];</w:t>
      </w:r>
      <w:proofErr w:type="gramEnd"/>
    </w:p>
    <w:p w14:paraId="544C28DC" w14:textId="77777777" w:rsidR="004E038E" w:rsidRDefault="004E038E" w:rsidP="004E038E">
      <w:r>
        <w:t xml:space="preserve">         </w:t>
      </w:r>
      <w:proofErr w:type="gramStart"/>
      <w:r>
        <w:t>if(</w:t>
      </w:r>
      <w:proofErr w:type="gramEnd"/>
      <w:r>
        <w:t>value != null) {</w:t>
      </w:r>
    </w:p>
    <w:p w14:paraId="08C8756A" w14:textId="77777777" w:rsidR="004E038E" w:rsidRDefault="004E038E" w:rsidP="004E038E">
      <w:r>
        <w:t xml:space="preserve">            resolve(</w:t>
      </w:r>
      <w:proofErr w:type="spellStart"/>
      <w:r>
        <w:t>currencyFormatter</w:t>
      </w:r>
      <w:proofErr w:type="spellEnd"/>
      <w:r>
        <w:t>(value)</w:t>
      </w:r>
      <w:proofErr w:type="gramStart"/>
      <w:r>
        <w:t>);</w:t>
      </w:r>
      <w:proofErr w:type="gramEnd"/>
    </w:p>
    <w:p w14:paraId="0D4D0FCB" w14:textId="77777777" w:rsidR="004E038E" w:rsidRDefault="004E038E" w:rsidP="004E038E">
      <w:r>
        <w:t xml:space="preserve">         </w:t>
      </w:r>
      <w:proofErr w:type="gramStart"/>
      <w:r>
        <w:t>}else</w:t>
      </w:r>
      <w:proofErr w:type="gramEnd"/>
      <w:r>
        <w:t>{</w:t>
      </w:r>
    </w:p>
    <w:p w14:paraId="60639FA2" w14:textId="77777777" w:rsidR="004E038E" w:rsidRDefault="004E038E" w:rsidP="004E038E">
      <w:r>
        <w:t xml:space="preserve">            reject(err</w:t>
      </w:r>
      <w:proofErr w:type="gramStart"/>
      <w:r>
        <w:t>);</w:t>
      </w:r>
      <w:proofErr w:type="gramEnd"/>
    </w:p>
    <w:p w14:paraId="68EFEF3A" w14:textId="77777777" w:rsidR="004E038E" w:rsidRDefault="004E038E" w:rsidP="004E038E">
      <w:r>
        <w:t xml:space="preserve">         }</w:t>
      </w:r>
    </w:p>
    <w:p w14:paraId="57B97B0E" w14:textId="77777777" w:rsidR="004E038E" w:rsidRDefault="004E038E" w:rsidP="004E038E">
      <w:r>
        <w:t xml:space="preserve">      });</w:t>
      </w:r>
    </w:p>
    <w:p w14:paraId="01B2B303" w14:textId="77777777" w:rsidR="004E038E" w:rsidRDefault="004E038E" w:rsidP="004E038E">
      <w:r>
        <w:t>}</w:t>
      </w:r>
    </w:p>
    <w:p w14:paraId="3F8A3549" w14:textId="77777777" w:rsidR="004E038E" w:rsidRDefault="004E038E" w:rsidP="004E038E"/>
    <w:p w14:paraId="342AF808" w14:textId="77777777" w:rsidR="004E038E" w:rsidRDefault="004E038E" w:rsidP="004E038E">
      <w:r>
        <w:t xml:space="preserve">// note </w:t>
      </w:r>
      <w:proofErr w:type="spellStart"/>
      <w:r>
        <w:t>weΓÇÖre</w:t>
      </w:r>
      <w:proofErr w:type="spellEnd"/>
      <w:r>
        <w:t xml:space="preserve"> </w:t>
      </w:r>
      <w:proofErr w:type="spellStart"/>
      <w:proofErr w:type="gramStart"/>
      <w:r>
        <w:t>using.then</w:t>
      </w:r>
      <w:proofErr w:type="spellEnd"/>
      <w:proofErr w:type="gramEnd"/>
      <w:r>
        <w:t>/.catch syntax here</w:t>
      </w:r>
    </w:p>
    <w:p w14:paraId="6F7A1276" w14:textId="77777777" w:rsidR="004E038E" w:rsidRDefault="004E038E" w:rsidP="004E038E">
      <w:r>
        <w:t xml:space="preserve">const </w:t>
      </w:r>
      <w:proofErr w:type="spellStart"/>
      <w:r>
        <w:t>fullNameAndProvincePromise</w:t>
      </w:r>
      <w:proofErr w:type="spellEnd"/>
      <w:r>
        <w:t xml:space="preserve"> = (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, province) =&gt; {</w:t>
      </w:r>
    </w:p>
    <w:p w14:paraId="3923249D" w14:textId="77777777" w:rsidR="004E038E" w:rsidRDefault="004E038E" w:rsidP="004E038E">
      <w:r>
        <w:t xml:space="preserve">  return new </w:t>
      </w:r>
      <w:proofErr w:type="gramStart"/>
      <w:r>
        <w:t>Promise(</w:t>
      </w:r>
      <w:proofErr w:type="gramEnd"/>
      <w:r>
        <w:t>(resolve, reject) =&gt; {</w:t>
      </w:r>
    </w:p>
    <w:p w14:paraId="14407CAB" w14:textId="77777777" w:rsidR="004E038E" w:rsidRDefault="004E038E" w:rsidP="004E038E">
      <w:r>
        <w:t xml:space="preserve">      </w:t>
      </w:r>
      <w:proofErr w:type="gramStart"/>
      <w:r>
        <w:t>if(</w:t>
      </w:r>
      <w:proofErr w:type="spellStart"/>
      <w:proofErr w:type="gramEnd"/>
      <w:r>
        <w:t>provinces.map</w:t>
      </w:r>
      <w:proofErr w:type="spellEnd"/>
      <w:r>
        <w:t xml:space="preserve">(provinces =&gt; </w:t>
      </w:r>
      <w:proofErr w:type="spellStart"/>
      <w:r>
        <w:t>provinces.code</w:t>
      </w:r>
      <w:proofErr w:type="spellEnd"/>
      <w:r>
        <w:t>).includes(province)){</w:t>
      </w:r>
    </w:p>
    <w:p w14:paraId="08FB799A" w14:textId="77777777" w:rsidR="004E038E" w:rsidRDefault="004E038E" w:rsidP="004E038E">
      <w:r>
        <w:t xml:space="preserve">        </w:t>
      </w:r>
      <w:proofErr w:type="gramStart"/>
      <w:r>
        <w:t>resolve(</w:t>
      </w:r>
      <w:proofErr w:type="gramEnd"/>
      <w:r>
        <w:t>{</w:t>
      </w:r>
      <w:proofErr w:type="spellStart"/>
      <w:r>
        <w:t>firstname</w:t>
      </w:r>
      <w:proofErr w:type="spellEnd"/>
      <w:r>
        <w:t xml:space="preserve">, </w:t>
      </w:r>
      <w:proofErr w:type="spellStart"/>
      <w:r>
        <w:t>lastname</w:t>
      </w:r>
      <w:proofErr w:type="spellEnd"/>
      <w:r>
        <w:t>, province});</w:t>
      </w:r>
    </w:p>
    <w:p w14:paraId="3274B561" w14:textId="77777777" w:rsidR="004E038E" w:rsidRDefault="004E038E" w:rsidP="004E038E">
      <w:r>
        <w:t xml:space="preserve">      </w:t>
      </w:r>
      <w:proofErr w:type="gramStart"/>
      <w:r>
        <w:t>}else</w:t>
      </w:r>
      <w:proofErr w:type="gramEnd"/>
      <w:r>
        <w:t>{</w:t>
      </w:r>
    </w:p>
    <w:p w14:paraId="425F1910" w14:textId="77777777" w:rsidR="004E038E" w:rsidRDefault="004E038E" w:rsidP="004E038E">
      <w:r>
        <w:t xml:space="preserve">        </w:t>
      </w:r>
      <w:proofErr w:type="gramStart"/>
      <w:r>
        <w:t>reject(</w:t>
      </w:r>
      <w:proofErr w:type="gramEnd"/>
      <w:r>
        <w:t>"Province not found");</w:t>
      </w:r>
    </w:p>
    <w:p w14:paraId="555157F3" w14:textId="77777777" w:rsidR="004E038E" w:rsidRDefault="004E038E" w:rsidP="004E038E">
      <w:r>
        <w:t xml:space="preserve">      }</w:t>
      </w:r>
    </w:p>
    <w:p w14:paraId="2CA7D6A7" w14:textId="77777777" w:rsidR="004E038E" w:rsidRDefault="004E038E" w:rsidP="004E038E">
      <w:r>
        <w:t xml:space="preserve">  });</w:t>
      </w:r>
    </w:p>
    <w:p w14:paraId="3DE2822F" w14:textId="77777777" w:rsidR="004E038E" w:rsidRDefault="004E038E" w:rsidP="004E038E">
      <w:r>
        <w:t>};</w:t>
      </w:r>
    </w:p>
    <w:p w14:paraId="35A923C9" w14:textId="77777777" w:rsidR="004E038E" w:rsidRDefault="004E038E" w:rsidP="004E038E"/>
    <w:p w14:paraId="34CEA046" w14:textId="77777777" w:rsidR="004E038E" w:rsidRDefault="004E038E" w:rsidP="004E038E">
      <w:r>
        <w:t xml:space="preserve">export { </w:t>
      </w:r>
    </w:p>
    <w:p w14:paraId="75E7777E" w14:textId="77777777" w:rsidR="004E038E" w:rsidRDefault="004E038E" w:rsidP="004E038E">
      <w:r>
        <w:t xml:space="preserve">    provinces, </w:t>
      </w:r>
    </w:p>
    <w:p w14:paraId="4BE0035A" w14:textId="77777777" w:rsidR="004E038E" w:rsidRDefault="004E038E" w:rsidP="004E038E">
      <w:r>
        <w:t xml:space="preserve">    </w:t>
      </w:r>
      <w:proofErr w:type="spellStart"/>
      <w:r>
        <w:t>currencyFormatter</w:t>
      </w:r>
      <w:proofErr w:type="spellEnd"/>
      <w:r>
        <w:t>,</w:t>
      </w:r>
    </w:p>
    <w:p w14:paraId="6BED60CB" w14:textId="77777777" w:rsidR="004E038E" w:rsidRDefault="004E038E" w:rsidP="004E038E">
      <w:r>
        <w:t xml:space="preserve">    </w:t>
      </w:r>
      <w:proofErr w:type="spellStart"/>
      <w:r>
        <w:t>fullNameAndProvincePromise</w:t>
      </w:r>
      <w:proofErr w:type="spellEnd"/>
      <w:r>
        <w:t>,</w:t>
      </w:r>
    </w:p>
    <w:p w14:paraId="0CA7486E" w14:textId="77777777" w:rsidR="004E038E" w:rsidRDefault="004E038E" w:rsidP="004E038E">
      <w:r>
        <w:t xml:space="preserve">    </w:t>
      </w:r>
      <w:proofErr w:type="spellStart"/>
      <w:r>
        <w:t>transferPaymentsFromWebPromise</w:t>
      </w:r>
      <w:proofErr w:type="spellEnd"/>
      <w:r>
        <w:t>,</w:t>
      </w:r>
    </w:p>
    <w:p w14:paraId="08926108" w14:textId="77777777" w:rsidR="004E038E" w:rsidRDefault="004E038E" w:rsidP="004E038E">
      <w:r>
        <w:t xml:space="preserve">    </w:t>
      </w:r>
      <w:proofErr w:type="spellStart"/>
      <w:r>
        <w:t>transferPaymentForProvincePromise</w:t>
      </w:r>
      <w:proofErr w:type="spellEnd"/>
      <w:r>
        <w:t>,</w:t>
      </w:r>
    </w:p>
    <w:p w14:paraId="477342B1" w14:textId="72A124CE" w:rsidR="004E038E" w:rsidRPr="004E038E" w:rsidRDefault="004E038E" w:rsidP="004E038E">
      <w:r>
        <w:t>};</w:t>
      </w:r>
    </w:p>
    <w:p w14:paraId="76A3C87A" w14:textId="77777777" w:rsidR="002C5921" w:rsidRPr="002C5921" w:rsidRDefault="002C5921" w:rsidP="002C5921"/>
    <w:p w14:paraId="5F5205C2" w14:textId="77777777" w:rsidR="002C5921" w:rsidRPr="002C5921" w:rsidRDefault="002C5921" w:rsidP="002C5921"/>
    <w:sectPr w:rsidR="002C5921" w:rsidRPr="002C5921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8E811" w14:textId="77777777" w:rsidR="00BA694A" w:rsidRDefault="00BA694A">
      <w:pPr>
        <w:spacing w:after="0"/>
      </w:pPr>
      <w:r>
        <w:separator/>
      </w:r>
    </w:p>
  </w:endnote>
  <w:endnote w:type="continuationSeparator" w:id="0">
    <w:p w14:paraId="36EBE7C8" w14:textId="77777777" w:rsidR="00BA694A" w:rsidRDefault="00BA6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0AC3D" w14:textId="77777777" w:rsidR="00BA694A" w:rsidRDefault="00BA694A">
      <w:r>
        <w:separator/>
      </w:r>
    </w:p>
  </w:footnote>
  <w:footnote w:type="continuationSeparator" w:id="0">
    <w:p w14:paraId="129A45D1" w14:textId="77777777" w:rsidR="00BA694A" w:rsidRDefault="00BA69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908F4" w14:textId="004918AF" w:rsidR="009A53E5" w:rsidRDefault="00D55120">
    <w:pPr>
      <w:pStyle w:val="Header"/>
    </w:pPr>
    <w:r>
      <w:t xml:space="preserve"> </w:t>
    </w:r>
    <w:r w:rsidR="009A53E5">
      <w:t>Garen Ikezian</w:t>
    </w:r>
    <w:r>
      <w:t xml:space="preserve"> 0893285</w:t>
    </w:r>
    <w:r w:rsidR="009A53E5">
      <w:tab/>
    </w:r>
    <w:r w:rsidR="009A53E5">
      <w:tab/>
      <w:t>1/17/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BA07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6912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4003"/>
    <w:rsid w:val="00026046"/>
    <w:rsid w:val="00091844"/>
    <w:rsid w:val="002C5921"/>
    <w:rsid w:val="004E038E"/>
    <w:rsid w:val="008070A2"/>
    <w:rsid w:val="009A53E5"/>
    <w:rsid w:val="00A04003"/>
    <w:rsid w:val="00BA694A"/>
    <w:rsid w:val="00C42820"/>
    <w:rsid w:val="00D55120"/>
    <w:rsid w:val="00E973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B19DF"/>
  <w15:docId w15:val="{2362FD27-8241-4BE7-9269-EEE6BF9D8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9A53E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A53E5"/>
  </w:style>
  <w:style w:type="paragraph" w:styleId="Footer">
    <w:name w:val="footer"/>
    <w:basedOn w:val="Normal"/>
    <w:link w:val="FooterChar"/>
    <w:rsid w:val="009A53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A53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7</Pages>
  <Words>585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kezian, Garen</cp:lastModifiedBy>
  <cp:revision>9</cp:revision>
  <dcterms:created xsi:type="dcterms:W3CDTF">2024-01-17T06:08:00Z</dcterms:created>
  <dcterms:modified xsi:type="dcterms:W3CDTF">2024-01-17T06:17:00Z</dcterms:modified>
</cp:coreProperties>
</file>